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283DD" w14:textId="77777777" w:rsidR="0087497C" w:rsidRPr="0087497C" w:rsidRDefault="0087497C" w:rsidP="0087497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7497C">
        <w:rPr>
          <w:rFonts w:ascii="Segoe UI" w:eastAsia="Times New Roman" w:hAnsi="Segoe UI" w:cs="Segoe UI"/>
          <w:color w:val="263238"/>
          <w:sz w:val="21"/>
          <w:szCs w:val="21"/>
        </w:rPr>
        <w:t>Given a string </w:t>
      </w:r>
      <w:r w:rsidRPr="0087497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s</w:t>
      </w:r>
      <w:r w:rsidRPr="0087497C">
        <w:rPr>
          <w:rFonts w:ascii="Segoe UI" w:eastAsia="Times New Roman" w:hAnsi="Segoe UI" w:cs="Segoe UI"/>
          <w:color w:val="263238"/>
          <w:sz w:val="21"/>
          <w:szCs w:val="21"/>
        </w:rPr>
        <w:t> and a </w:t>
      </w:r>
      <w:r w:rsidRPr="0087497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n-empty</w:t>
      </w:r>
      <w:r w:rsidRPr="0087497C">
        <w:rPr>
          <w:rFonts w:ascii="Segoe UI" w:eastAsia="Times New Roman" w:hAnsi="Segoe UI" w:cs="Segoe UI"/>
          <w:color w:val="263238"/>
          <w:sz w:val="21"/>
          <w:szCs w:val="21"/>
        </w:rPr>
        <w:t> string </w:t>
      </w:r>
      <w:r w:rsidRPr="0087497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p</w:t>
      </w:r>
      <w:r w:rsidRPr="0087497C">
        <w:rPr>
          <w:rFonts w:ascii="Segoe UI" w:eastAsia="Times New Roman" w:hAnsi="Segoe UI" w:cs="Segoe UI"/>
          <w:color w:val="263238"/>
          <w:sz w:val="21"/>
          <w:szCs w:val="21"/>
        </w:rPr>
        <w:t>, find all the start indices of </w:t>
      </w:r>
      <w:r w:rsidRPr="0087497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p</w:t>
      </w:r>
      <w:r w:rsidRPr="0087497C">
        <w:rPr>
          <w:rFonts w:ascii="Segoe UI" w:eastAsia="Times New Roman" w:hAnsi="Segoe UI" w:cs="Segoe UI"/>
          <w:color w:val="263238"/>
          <w:sz w:val="21"/>
          <w:szCs w:val="21"/>
        </w:rPr>
        <w:t>'s anagrams in </w:t>
      </w:r>
      <w:r w:rsidRPr="0087497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s</w:t>
      </w:r>
      <w:r w:rsidRPr="0087497C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506975CC" w14:textId="77777777" w:rsidR="0087497C" w:rsidRPr="0087497C" w:rsidRDefault="0087497C" w:rsidP="0087497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7497C">
        <w:rPr>
          <w:rFonts w:ascii="Segoe UI" w:eastAsia="Times New Roman" w:hAnsi="Segoe UI" w:cs="Segoe UI"/>
          <w:color w:val="263238"/>
          <w:sz w:val="21"/>
          <w:szCs w:val="21"/>
        </w:rPr>
        <w:t>Strings consists of lowercase English letters only and the length of both strings </w:t>
      </w:r>
      <w:r w:rsidRPr="0087497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s</w:t>
      </w:r>
      <w:r w:rsidRPr="0087497C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87497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p</w:t>
      </w:r>
      <w:r w:rsidRPr="0087497C">
        <w:rPr>
          <w:rFonts w:ascii="Segoe UI" w:eastAsia="Times New Roman" w:hAnsi="Segoe UI" w:cs="Segoe UI"/>
          <w:color w:val="263238"/>
          <w:sz w:val="21"/>
          <w:szCs w:val="21"/>
        </w:rPr>
        <w:t> will not be larger than 20,100.</w:t>
      </w:r>
    </w:p>
    <w:p w14:paraId="78D8FC01" w14:textId="77777777" w:rsidR="0087497C" w:rsidRPr="0087497C" w:rsidRDefault="0087497C" w:rsidP="0087497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7497C">
        <w:rPr>
          <w:rFonts w:ascii="Segoe UI" w:eastAsia="Times New Roman" w:hAnsi="Segoe UI" w:cs="Segoe UI"/>
          <w:color w:val="263238"/>
          <w:sz w:val="21"/>
          <w:szCs w:val="21"/>
        </w:rPr>
        <w:t>The order of output does not matter.</w:t>
      </w:r>
    </w:p>
    <w:p w14:paraId="3748BDF5" w14:textId="77777777" w:rsidR="0087497C" w:rsidRPr="0087497C" w:rsidRDefault="0087497C" w:rsidP="0087497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7497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7CAC22C3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7497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</w:p>
    <w:p w14:paraId="72BE8CF8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s: "</w:t>
      </w:r>
      <w:proofErr w:type="spellStart"/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cbaebabacd</w:t>
      </w:r>
      <w:proofErr w:type="spellEnd"/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" p: "</w:t>
      </w:r>
      <w:proofErr w:type="spellStart"/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abc</w:t>
      </w:r>
      <w:proofErr w:type="spellEnd"/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"</w:t>
      </w:r>
    </w:p>
    <w:p w14:paraId="1333094C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27F85E2F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7497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</w:p>
    <w:p w14:paraId="7E42060A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[0, 6]</w:t>
      </w:r>
    </w:p>
    <w:p w14:paraId="45EEAD16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7072FDC8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7497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</w:p>
    <w:p w14:paraId="067EC4DD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The substring with start index = 0 is "cba", which is an anagram of "</w:t>
      </w:r>
      <w:proofErr w:type="spellStart"/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abc</w:t>
      </w:r>
      <w:proofErr w:type="spellEnd"/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".</w:t>
      </w:r>
    </w:p>
    <w:p w14:paraId="485318A5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The substring with start index = 6 is "bac", which is an anagram of "</w:t>
      </w:r>
      <w:proofErr w:type="spellStart"/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abc</w:t>
      </w:r>
      <w:proofErr w:type="spellEnd"/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".</w:t>
      </w:r>
    </w:p>
    <w:p w14:paraId="36E53AEC" w14:textId="77777777" w:rsidR="0087497C" w:rsidRPr="0087497C" w:rsidRDefault="0087497C" w:rsidP="0087497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7497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1312466E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7497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</w:p>
    <w:p w14:paraId="3F24A382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s: "</w:t>
      </w:r>
      <w:proofErr w:type="spellStart"/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abab</w:t>
      </w:r>
      <w:proofErr w:type="spellEnd"/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" p: "ab"</w:t>
      </w:r>
    </w:p>
    <w:p w14:paraId="7BA178E1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7CA75AF4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7497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</w:p>
    <w:p w14:paraId="3B592F5D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[0, 1, 2]</w:t>
      </w:r>
    </w:p>
    <w:p w14:paraId="677ACBD7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6CEAD4C3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7497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</w:p>
    <w:p w14:paraId="07F13EFE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The substring with start index = 0 is "ab", which is an anagram of "ab".</w:t>
      </w:r>
    </w:p>
    <w:p w14:paraId="4D0A5D61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The substring with start index = 1 is "</w:t>
      </w:r>
      <w:proofErr w:type="spellStart"/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ba</w:t>
      </w:r>
      <w:proofErr w:type="spellEnd"/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", which is an anagram of "ab".</w:t>
      </w:r>
    </w:p>
    <w:p w14:paraId="21AD3A8A" w14:textId="77777777" w:rsidR="0087497C" w:rsidRPr="0087497C" w:rsidRDefault="0087497C" w:rsidP="0087497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7497C">
        <w:rPr>
          <w:rFonts w:ascii="Consolas" w:eastAsia="Times New Roman" w:hAnsi="Consolas" w:cs="Consolas"/>
          <w:color w:val="263238"/>
          <w:sz w:val="20"/>
          <w:szCs w:val="20"/>
        </w:rPr>
        <w:t>The substring with start index = 2 is "ab", which is an anagram of "ab".</w:t>
      </w:r>
    </w:p>
    <w:p w14:paraId="763E3C9A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MTW2sDC3BEIDUyUdpeDU4uLM/DyQAsNaAOr7w/IsAAAA"/>
  </w:docVars>
  <w:rsids>
    <w:rsidRoot w:val="00A75B2F"/>
    <w:rsid w:val="0087497C"/>
    <w:rsid w:val="00A57F9B"/>
    <w:rsid w:val="00A75B2F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E7BB88F-9A38-4E15-8B0D-4F4BB8534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74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749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7497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3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3</Words>
  <Characters>650</Characters>
  <Application>Microsoft Office Word</Application>
  <DocSecurity>0</DocSecurity>
  <Lines>5</Lines>
  <Paragraphs>1</Paragraphs>
  <ScaleCrop>false</ScaleCrop>
  <Company/>
  <LinksUpToDate>false</LinksUpToDate>
  <CharactersWithSpaces>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1-07T04:36:00Z</dcterms:created>
  <dcterms:modified xsi:type="dcterms:W3CDTF">2020-01-07T04:36:00Z</dcterms:modified>
</cp:coreProperties>
</file>